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20F5" w:rsidRDefault="00443452" w:rsidP="005748CF">
      <w:pPr>
        <w:pStyle w:val="Heading3"/>
        <w:spacing w:line="240" w:lineRule="auto"/>
      </w:pPr>
      <w:bookmarkStart w:id="0" w:name="supplementary-information-for-spurgin-et"/>
      <w:bookmarkEnd w:id="0"/>
      <w:r>
        <w:t xml:space="preserve">Supplementary information for Spurgin </w:t>
      </w:r>
      <w:r>
        <w:rPr>
          <w:i/>
        </w:rPr>
        <w:t>et al.</w:t>
      </w:r>
      <w:r>
        <w:t xml:space="preserve"> "Telomeres reveal silver spoon effects in a wild population"</w:t>
      </w:r>
    </w:p>
    <w:p w:rsidR="00C520F5" w:rsidRDefault="00443452" w:rsidP="005748CF">
      <w:pPr>
        <w:spacing w:line="240" w:lineRule="auto"/>
      </w:pPr>
      <w:r>
        <w:rPr>
          <w:b/>
        </w:rPr>
        <w:t>Table S1</w:t>
      </w:r>
      <w:r>
        <w:t xml:space="preserve"> </w:t>
      </w:r>
      <w:r>
        <w:t>Model selection table for analysis of factors affecting early life telomere length in Seychelles warblers. Onl</w:t>
      </w:r>
      <w:bookmarkStart w:id="1" w:name="_GoBack"/>
      <w:bookmarkEnd w:id="1"/>
      <w:r>
        <w:t xml:space="preserve">y models that remained in the top model set for model averaging (AICc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compared to the top model) are included here. TQ = territory quality.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6246"/>
        <w:gridCol w:w="482"/>
        <w:gridCol w:w="930"/>
        <w:gridCol w:w="964"/>
        <w:gridCol w:w="954"/>
      </w:tblGrid>
      <w:tr w:rsidR="00C520F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Mo</w:t>
            </w:r>
            <w:r>
              <w:t>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d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Delta AIC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Weight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Ageclass + Ageclass x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3.8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17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Ageclass + Ageclass x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4.63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1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TQ + Ageclass + Ageclass x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5.2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1.4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8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Ageclass + Sex + Ageclass x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5.8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2.01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6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TQ + Ageclass + Ageclass x Helpers</w:t>
            </w:r>
            <w:r>
              <w:t xml:space="preserve">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6.0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2.2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5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Ageclass + Ageclass x Helpers + Ageclass x Non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6.2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2.43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5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TQ + Ageclass + Ageclass x Helpers + Ageclass x Tarsus + Ageclass x TQ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6.46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2.6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5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Ageclass + Sex + Ageclass x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6.5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2.7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4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Tarsus + Ageclas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7.2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3.4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3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TQ + Ageclass + Sex + Ageclass x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7.33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3.4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3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TQ + Ageclass + Ageclass x Helpers + Ageclass x Tarsus + Ageclass x TQ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7.4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3.6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3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Non helpers + Tarsus + Ageclas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6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7.66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3.8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Ageclas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6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7.81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3.9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TQ + Ageclass + Ageclass x Helpers + Ageclass x Non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7.8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3.9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Ageclass + Sex + Ageclass x Helpers + Ageclass x Tarsus + Fledged:Sex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7.9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4.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TQ + Ageclass + Sex + Ageclass x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8.0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4.23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 xml:space="preserve">Helpers + Non </w:t>
            </w:r>
            <w:r>
              <w:t xml:space="preserve">helpers + Tarsus + Ageclass + Sex + Ageclass x Helpers + Ageclass x Non helpers + Ageclass x </w:t>
            </w:r>
            <w:r>
              <w:lastRenderedPageBreak/>
              <w:t>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lastRenderedPageBreak/>
              <w:t>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8.2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4.4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lastRenderedPageBreak/>
              <w:t>Helpers + Tarsus + TQ + Ageclass + Sex + Ageclass x Helpers + Ageclass x Tarsus + Ageclass x TQ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8.4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4.6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Ageclas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8.5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4.7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2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Ageclass + Sex + Ageclass x Helpers + Ageclass x Tarsus + Fledged:Sex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8.7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4.8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Tarsus + TQ + Ageclas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6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8.9</w:t>
            </w:r>
            <w:r>
              <w:t>6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1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TQ + Ageclass + Ageclass x Helpers + Ageclass x Non helpers + Ageclass x Tarsus + Ageclass x TQ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1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11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2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TQ + Ageclas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2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3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Non helpers + Tarsus + TQ + Ageclas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2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4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Tarsus + Ageclass + Sex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6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3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51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Non helpers + Tarsus + TQ + Ageclass + Sex + Ageclass x Helpers + Ageclass x Tarsus + Ageclass x TQ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1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3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53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TQ + Ageclass + Sex + Ageclass x Helpers + Ageclass x Tarsus + Fledged:Sex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10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41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5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Tarsus + TQ + Ageclass + Ageclass x Tarsus + Ageclass x TQ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4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5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Non helpers + Tarsus + Ageclass + Ageclass x Non helpers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62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7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Non helpers + Tarsus + Ageclass + Sex + Ageclass x Tarsus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7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6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84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  <w:tr w:rsidR="00C520F5"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Helpers + Tarsus + TQ + Ageclass + Ageclass x Tarsus + Ageclass x TQ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</w:pPr>
            <w:r>
              <w:t>8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669.69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5.85</w:t>
            </w:r>
          </w:p>
        </w:tc>
        <w:tc>
          <w:tcPr>
            <w:tcW w:w="0" w:type="auto"/>
          </w:tcPr>
          <w:p w:rsidR="00C520F5" w:rsidRDefault="00443452" w:rsidP="005748CF">
            <w:pPr>
              <w:pStyle w:val="Compact"/>
              <w:spacing w:line="240" w:lineRule="auto"/>
              <w:jc w:val="right"/>
            </w:pPr>
            <w:r>
              <w:t>0.01</w:t>
            </w:r>
          </w:p>
        </w:tc>
      </w:tr>
    </w:tbl>
    <w:p w:rsidR="00443452" w:rsidRDefault="00443452" w:rsidP="005748CF">
      <w:pPr>
        <w:spacing w:line="240" w:lineRule="auto"/>
      </w:pPr>
    </w:p>
    <w:sectPr w:rsidR="00443452" w:rsidSect="00457276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3452" w:rsidRDefault="00443452">
      <w:pPr>
        <w:spacing w:before="0" w:after="0" w:line="240" w:lineRule="auto"/>
      </w:pPr>
      <w:r>
        <w:separator/>
      </w:r>
    </w:p>
  </w:endnote>
  <w:endnote w:type="continuationSeparator" w:id="0">
    <w:p w:rsidR="00443452" w:rsidRDefault="0044345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44345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748C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EA3EEA" w:rsidRDefault="0044345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3452" w:rsidRDefault="00443452">
      <w:pPr>
        <w:spacing w:before="0" w:after="0" w:line="240" w:lineRule="auto"/>
      </w:pPr>
      <w:r>
        <w:separator/>
      </w:r>
    </w:p>
  </w:footnote>
  <w:footnote w:type="continuationSeparator" w:id="0">
    <w:p w:rsidR="00443452" w:rsidRDefault="0044345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755F6AC"/>
    <w:multiLevelType w:val="multilevel"/>
    <w:tmpl w:val="F586DD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3452"/>
    <w:rsid w:val="004E29B3"/>
    <w:rsid w:val="005748CF"/>
    <w:rsid w:val="00590D07"/>
    <w:rsid w:val="00784D58"/>
    <w:rsid w:val="008D6863"/>
    <w:rsid w:val="00B86B75"/>
    <w:rsid w:val="00BC48D5"/>
    <w:rsid w:val="00C36279"/>
    <w:rsid w:val="00C520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F69CF1C-1EDF-4F15-AA78-E06B06EEF1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1</Words>
  <Characters>297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wis</dc:creator>
  <cp:lastModifiedBy>Lewis</cp:lastModifiedBy>
  <cp:revision>2</cp:revision>
  <dcterms:created xsi:type="dcterms:W3CDTF">2015-10-15T15:05:00Z</dcterms:created>
  <dcterms:modified xsi:type="dcterms:W3CDTF">2015-10-15T15:05:00Z</dcterms:modified>
</cp:coreProperties>
</file>